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31C6EC" w14:textId="77777777" w:rsidR="00E10D5B" w:rsidRPr="00D50105" w:rsidRDefault="00E10D5B" w:rsidP="002B69CF">
      <w:pPr>
        <w:jc w:val="center"/>
        <w:rPr>
          <w:rFonts w:asciiTheme="minorHAnsi" w:hAnsiTheme="minorHAnsi" w:cstheme="minorHAnsi"/>
          <w:szCs w:val="18"/>
          <w:lang w:val="en-GB"/>
        </w:rPr>
      </w:pPr>
    </w:p>
    <w:p w14:paraId="1C37D970" w14:textId="429A8EAA" w:rsidR="002B69CF" w:rsidRPr="00840AE1" w:rsidRDefault="002B69CF" w:rsidP="00840AE1">
      <w:pPr>
        <w:pStyle w:val="Nadpis1"/>
        <w:jc w:val="center"/>
        <w:rPr>
          <w:sz w:val="48"/>
          <w:lang w:val="en-GB"/>
        </w:rPr>
      </w:pPr>
      <w:r w:rsidRPr="00840AE1">
        <w:rPr>
          <w:sz w:val="48"/>
          <w:lang w:val="en-GB"/>
        </w:rPr>
        <w:t>Application Form</w:t>
      </w:r>
    </w:p>
    <w:p w14:paraId="259D5BCE" w14:textId="1047F9F5" w:rsidR="002B69CF" w:rsidRPr="00D750ED" w:rsidRDefault="005707AF" w:rsidP="00840AE1">
      <w:pPr>
        <w:pStyle w:val="Nadpis4"/>
        <w:jc w:val="center"/>
        <w:rPr>
          <w:sz w:val="28"/>
          <w:lang w:val="en-GB"/>
        </w:rPr>
      </w:pPr>
      <w:r w:rsidRPr="00D750ED">
        <w:rPr>
          <w:sz w:val="28"/>
          <w:lang w:val="en-GB"/>
        </w:rPr>
        <w:t xml:space="preserve">Academic Year </w:t>
      </w:r>
      <w:r w:rsidR="002B69CF" w:rsidRPr="00D750ED">
        <w:rPr>
          <w:sz w:val="28"/>
          <w:lang w:val="en-GB"/>
        </w:rPr>
        <w:t>202</w:t>
      </w:r>
      <w:r w:rsidR="003A28C3">
        <w:rPr>
          <w:sz w:val="28"/>
          <w:lang w:val="en-GB"/>
        </w:rPr>
        <w:t>4</w:t>
      </w:r>
      <w:r w:rsidR="002B69CF" w:rsidRPr="00D750ED">
        <w:rPr>
          <w:sz w:val="28"/>
          <w:lang w:val="en-GB"/>
        </w:rPr>
        <w:t>/202</w:t>
      </w:r>
      <w:r w:rsidR="003A28C3">
        <w:rPr>
          <w:sz w:val="28"/>
          <w:lang w:val="en-GB"/>
        </w:rPr>
        <w:t>5</w:t>
      </w:r>
    </w:p>
    <w:p w14:paraId="5C6485C6" w14:textId="77777777" w:rsidR="00FA2855" w:rsidRPr="00D50105" w:rsidRDefault="00FA2855" w:rsidP="002B69CF">
      <w:pPr>
        <w:jc w:val="center"/>
        <w:rPr>
          <w:rFonts w:asciiTheme="minorHAnsi" w:hAnsiTheme="minorHAnsi" w:cstheme="minorHAnsi"/>
          <w:b/>
          <w:sz w:val="22"/>
          <w:szCs w:val="18"/>
          <w:lang w:val="en-GB"/>
        </w:rPr>
      </w:pPr>
    </w:p>
    <w:tbl>
      <w:tblPr>
        <w:tblW w:w="102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145"/>
        <w:gridCol w:w="5103"/>
      </w:tblGrid>
      <w:tr w:rsidR="00EB28F8" w:rsidRPr="00EB28F8" w14:paraId="0EAA0554" w14:textId="77777777" w:rsidTr="00E10D5B">
        <w:trPr>
          <w:trHeight w:val="340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5"/>
          </w:tcPr>
          <w:p w14:paraId="20D7B791" w14:textId="27551015" w:rsidR="00185230" w:rsidRPr="00EB28F8" w:rsidRDefault="00E10D5B" w:rsidP="00E10D5B">
            <w:pPr>
              <w:tabs>
                <w:tab w:val="left" w:pos="285"/>
                <w:tab w:val="center" w:pos="5096"/>
              </w:tabs>
              <w:spacing w:before="60"/>
              <w:rPr>
                <w:rFonts w:ascii="Calibri" w:hAnsi="Calibri" w:cs="Calibri"/>
                <w:bCs/>
                <w:sz w:val="18"/>
                <w:szCs w:val="18"/>
                <w:lang w:val="en-GB"/>
              </w:rPr>
            </w:pPr>
            <w:r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ab/>
            </w:r>
            <w:r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ab/>
            </w:r>
            <w:r w:rsidR="00185230"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Personal Informat</w:t>
            </w:r>
            <w:r w:rsidR="00A057DA"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i</w:t>
            </w:r>
            <w:r w:rsidR="00185230"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on</w:t>
            </w:r>
          </w:p>
        </w:tc>
      </w:tr>
      <w:tr w:rsidR="00EB28F8" w:rsidRPr="00EB28F8" w14:paraId="1276AB48" w14:textId="77777777" w:rsidTr="00E10D5B">
        <w:trPr>
          <w:trHeight w:val="340"/>
          <w:jc w:val="center"/>
        </w:trPr>
        <w:tc>
          <w:tcPr>
            <w:tcW w:w="5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2EE62" w14:textId="41F06653" w:rsidR="00E10D5B" w:rsidRPr="00EB28F8" w:rsidRDefault="00E10D5B" w:rsidP="00E10D5B">
            <w:pPr>
              <w:spacing w:before="60"/>
              <w:ind w:left="-80" w:firstLine="85"/>
              <w:rPr>
                <w:rFonts w:ascii="Calibri" w:hAnsi="Calibri" w:cs="Calibri"/>
                <w:b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bCs/>
                <w:sz w:val="18"/>
                <w:szCs w:val="18"/>
                <w:lang w:val="en-GB"/>
              </w:rPr>
              <w:t>First Name: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00D9A" w14:textId="77777777" w:rsidR="00E10D5B" w:rsidRPr="00EB28F8" w:rsidRDefault="00E10D5B" w:rsidP="00E04665">
            <w:pPr>
              <w:spacing w:before="60"/>
              <w:rPr>
                <w:rFonts w:ascii="Calibri" w:hAnsi="Calibri" w:cs="Calibri"/>
                <w:b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bCs/>
                <w:sz w:val="18"/>
                <w:szCs w:val="18"/>
                <w:lang w:val="en-GB"/>
              </w:rPr>
              <w:t xml:space="preserve">Family Name:  </w:t>
            </w:r>
          </w:p>
        </w:tc>
      </w:tr>
      <w:tr w:rsidR="00EB28F8" w:rsidRPr="00EB28F8" w14:paraId="0E5951C5" w14:textId="77777777" w:rsidTr="00E10D5B">
        <w:trPr>
          <w:trHeight w:val="340"/>
          <w:jc w:val="center"/>
        </w:trPr>
        <w:tc>
          <w:tcPr>
            <w:tcW w:w="5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5B6EE" w14:textId="24707CDA" w:rsidR="00E04665" w:rsidRPr="00EB28F8" w:rsidRDefault="00E10D5B" w:rsidP="00E04665">
            <w:pPr>
              <w:spacing w:before="60"/>
              <w:rPr>
                <w:rFonts w:ascii="Calibri" w:hAnsi="Calibri" w:cs="Calibri"/>
                <w:b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bCs/>
                <w:sz w:val="18"/>
                <w:szCs w:val="18"/>
                <w:lang w:val="en-GB"/>
              </w:rPr>
              <w:t>Gender: Male / Female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7B722" w14:textId="48B6037B" w:rsidR="00E04665" w:rsidRPr="00EB28F8" w:rsidRDefault="00E10D5B" w:rsidP="00E04665">
            <w:pPr>
              <w:spacing w:before="60"/>
              <w:rPr>
                <w:rFonts w:ascii="Calibri" w:hAnsi="Calibri" w:cs="Calibri"/>
                <w:b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bCs/>
                <w:sz w:val="18"/>
                <w:szCs w:val="18"/>
                <w:lang w:val="en-GB"/>
              </w:rPr>
              <w:t>Date of birth (DD/MM/YYYY):</w:t>
            </w:r>
            <w:r w:rsidR="00E04665" w:rsidRPr="00EB28F8">
              <w:rPr>
                <w:rFonts w:ascii="Calibri" w:hAnsi="Calibri" w:cs="Calibri"/>
                <w:bCs/>
                <w:sz w:val="18"/>
                <w:szCs w:val="18"/>
                <w:lang w:val="en-GB"/>
              </w:rPr>
              <w:t xml:space="preserve"> </w:t>
            </w:r>
          </w:p>
        </w:tc>
      </w:tr>
      <w:tr w:rsidR="00EB28F8" w:rsidRPr="00EB28F8" w14:paraId="0F82FB59" w14:textId="77777777" w:rsidTr="00E10D5B">
        <w:trPr>
          <w:trHeight w:val="340"/>
          <w:jc w:val="center"/>
        </w:trPr>
        <w:tc>
          <w:tcPr>
            <w:tcW w:w="5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2B1CF" w14:textId="2D822EAE" w:rsidR="00E04665" w:rsidRPr="00EB28F8" w:rsidRDefault="00E10D5B" w:rsidP="00E04665">
            <w:pPr>
              <w:spacing w:before="60"/>
              <w:rPr>
                <w:rFonts w:ascii="Calibri" w:hAnsi="Calibri" w:cs="Calibri"/>
                <w:b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bCs/>
                <w:sz w:val="18"/>
                <w:szCs w:val="18"/>
                <w:lang w:val="en-GB"/>
              </w:rPr>
              <w:t>Citizenship: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C115D" w14:textId="2B824044" w:rsidR="00E04665" w:rsidRPr="00EB28F8" w:rsidRDefault="00E10D5B" w:rsidP="00E04665">
            <w:pPr>
              <w:spacing w:before="60"/>
              <w:rPr>
                <w:rFonts w:ascii="Calibri" w:hAnsi="Calibri" w:cs="Calibri"/>
                <w:b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sz w:val="18"/>
                <w:szCs w:val="18"/>
                <w:lang w:val="en-GB"/>
              </w:rPr>
              <w:t>Passport No:</w:t>
            </w:r>
          </w:p>
        </w:tc>
      </w:tr>
      <w:tr w:rsidR="00EB28F8" w:rsidRPr="00EB28F8" w14:paraId="78705F9C" w14:textId="77777777" w:rsidTr="00E10D5B">
        <w:trPr>
          <w:trHeight w:val="340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5"/>
          </w:tcPr>
          <w:p w14:paraId="2EF141A7" w14:textId="5A7E88D1" w:rsidR="00EE6636" w:rsidRPr="00EB28F8" w:rsidRDefault="00E10D5B" w:rsidP="00A329CF">
            <w:pPr>
              <w:spacing w:before="60"/>
              <w:jc w:val="center"/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Contact Information</w:t>
            </w:r>
          </w:p>
        </w:tc>
      </w:tr>
      <w:tr w:rsidR="00EB28F8" w:rsidRPr="00EB28F8" w14:paraId="410F07A5" w14:textId="77777777" w:rsidTr="00E10D5B">
        <w:trPr>
          <w:trHeight w:val="340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0C981" w14:textId="0C3FA352" w:rsidR="00E04665" w:rsidRPr="00EB28F8" w:rsidRDefault="00E10D5B" w:rsidP="00E04665">
            <w:pPr>
              <w:spacing w:before="60"/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sz w:val="18"/>
                <w:szCs w:val="18"/>
                <w:lang w:val="en-GB"/>
              </w:rPr>
              <w:t>Email:</w:t>
            </w:r>
            <w:r w:rsidR="00E04665" w:rsidRPr="00EB28F8">
              <w:rPr>
                <w:rFonts w:ascii="Calibri" w:hAnsi="Calibri" w:cs="Calibri"/>
                <w:sz w:val="18"/>
                <w:szCs w:val="18"/>
                <w:lang w:val="en-GB"/>
              </w:rPr>
              <w:t xml:space="preserve"> </w:t>
            </w:r>
          </w:p>
        </w:tc>
      </w:tr>
      <w:tr w:rsidR="00EB28F8" w:rsidRPr="00EB28F8" w14:paraId="7180D17D" w14:textId="77777777" w:rsidTr="00E10D5B">
        <w:trPr>
          <w:trHeight w:val="340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51E1A" w14:textId="00DA5494" w:rsidR="00E04665" w:rsidRPr="00EB28F8" w:rsidRDefault="00E10D5B" w:rsidP="00E04665">
            <w:pPr>
              <w:spacing w:before="60"/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sz w:val="18"/>
                <w:szCs w:val="18"/>
                <w:lang w:val="en-GB"/>
              </w:rPr>
              <w:t>Phone number:</w:t>
            </w:r>
          </w:p>
        </w:tc>
      </w:tr>
      <w:tr w:rsidR="00EB28F8" w:rsidRPr="00EB28F8" w14:paraId="529F23A0" w14:textId="77777777" w:rsidTr="00E10D5B">
        <w:trPr>
          <w:trHeight w:val="340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20A35" w14:textId="31E2A6F2" w:rsidR="00E10D5B" w:rsidRPr="00EB28F8" w:rsidRDefault="00E10D5B" w:rsidP="00E10D5B">
            <w:pPr>
              <w:shd w:val="clear" w:color="auto" w:fill="4472C4" w:themeFill="accent5"/>
              <w:spacing w:before="60"/>
              <w:jc w:val="center"/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Permanent Address</w:t>
            </w:r>
            <w:r w:rsidR="00D750ED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 xml:space="preserve"> </w:t>
            </w:r>
          </w:p>
          <w:p w14:paraId="3D3623C9" w14:textId="77777777" w:rsidR="00E10D5B" w:rsidRPr="00EB28F8" w:rsidRDefault="00E10D5B" w:rsidP="00E10D5B">
            <w:pPr>
              <w:pBdr>
                <w:top w:val="single" w:sz="4" w:space="1" w:color="auto"/>
                <w:bottom w:val="single" w:sz="4" w:space="1" w:color="auto"/>
              </w:pBdr>
              <w:spacing w:before="60"/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sz w:val="18"/>
                <w:szCs w:val="18"/>
                <w:lang w:val="en-GB"/>
              </w:rPr>
              <w:t>Street:</w:t>
            </w:r>
          </w:p>
          <w:p w14:paraId="4BCD85C5" w14:textId="77777777" w:rsidR="00E10D5B" w:rsidRPr="00EB28F8" w:rsidRDefault="00E10D5B" w:rsidP="00E71E24">
            <w:pPr>
              <w:spacing w:before="60"/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sz w:val="18"/>
                <w:szCs w:val="18"/>
                <w:lang w:val="en-GB"/>
              </w:rPr>
              <w:t>City:</w:t>
            </w:r>
          </w:p>
          <w:p w14:paraId="0D966458" w14:textId="77777777" w:rsidR="00E10D5B" w:rsidRPr="00EB28F8" w:rsidRDefault="00E10D5B" w:rsidP="00E71E24">
            <w:pPr>
              <w:pBdr>
                <w:top w:val="single" w:sz="4" w:space="1" w:color="auto"/>
                <w:bottom w:val="single" w:sz="4" w:space="1" w:color="auto"/>
              </w:pBdr>
              <w:spacing w:before="60"/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sz w:val="18"/>
                <w:szCs w:val="18"/>
                <w:lang w:val="en-GB"/>
              </w:rPr>
              <w:t>Country:</w:t>
            </w:r>
          </w:p>
          <w:p w14:paraId="75F1A6F6" w14:textId="3787AF50" w:rsidR="00E04665" w:rsidRPr="00EB28F8" w:rsidRDefault="00E10D5B" w:rsidP="00E04665">
            <w:pPr>
              <w:spacing w:before="60"/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sz w:val="18"/>
                <w:szCs w:val="18"/>
                <w:lang w:val="en-GB"/>
              </w:rPr>
              <w:t>ZIP code:</w:t>
            </w:r>
            <w:r w:rsidR="00E04665" w:rsidRPr="00EB28F8">
              <w:rPr>
                <w:rFonts w:ascii="Calibri" w:hAnsi="Calibri" w:cs="Calibri"/>
                <w:sz w:val="18"/>
                <w:szCs w:val="18"/>
                <w:lang w:val="en-GB"/>
              </w:rPr>
              <w:t xml:space="preserve"> </w:t>
            </w:r>
          </w:p>
        </w:tc>
      </w:tr>
      <w:tr w:rsidR="00EB28F8" w:rsidRPr="00EB28F8" w14:paraId="110D3070" w14:textId="77777777" w:rsidTr="00E71E24">
        <w:trPr>
          <w:trHeight w:val="332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5"/>
            <w:vAlign w:val="center"/>
          </w:tcPr>
          <w:p w14:paraId="6C7CF699" w14:textId="251509CD" w:rsidR="00E71E24" w:rsidRPr="00EB28F8" w:rsidRDefault="00E71E24" w:rsidP="00E71E24">
            <w:pPr>
              <w:shd w:val="clear" w:color="auto" w:fill="4472C4" w:themeFill="accent5"/>
              <w:spacing w:before="60"/>
              <w:jc w:val="center"/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Mailing Address (if different to Permanent Address)</w:t>
            </w:r>
          </w:p>
        </w:tc>
      </w:tr>
      <w:tr w:rsidR="00EB28F8" w:rsidRPr="00EB28F8" w14:paraId="68E5BB79" w14:textId="77777777" w:rsidTr="00E71E24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A5F45" w14:textId="1F7068E0" w:rsidR="00E71E24" w:rsidRPr="00EB28F8" w:rsidRDefault="00E71E24" w:rsidP="00E71E24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Street:</w:t>
            </w:r>
          </w:p>
        </w:tc>
      </w:tr>
      <w:tr w:rsidR="00EB28F8" w:rsidRPr="00EB28F8" w14:paraId="47A0296F" w14:textId="77777777" w:rsidTr="00E71E24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653F7" w14:textId="019FFE24" w:rsidR="00E71E24" w:rsidRPr="00EB28F8" w:rsidRDefault="00E71E24" w:rsidP="00E71E24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City:</w:t>
            </w:r>
          </w:p>
        </w:tc>
      </w:tr>
      <w:tr w:rsidR="00EB28F8" w:rsidRPr="00EB28F8" w14:paraId="14D48451" w14:textId="77777777" w:rsidTr="00E71E24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9F18E" w14:textId="55ECF498" w:rsidR="00E71E24" w:rsidRPr="00EB28F8" w:rsidRDefault="00E71E24" w:rsidP="00E71E24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Country:</w:t>
            </w:r>
          </w:p>
        </w:tc>
      </w:tr>
      <w:tr w:rsidR="00EB28F8" w:rsidRPr="00EB28F8" w14:paraId="57A44BE0" w14:textId="77777777" w:rsidTr="00E71E24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EE718" w14:textId="09B16B4F" w:rsidR="00E71E24" w:rsidRPr="00EB28F8" w:rsidRDefault="00E71E24" w:rsidP="00E71E24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ZIP code:</w:t>
            </w:r>
          </w:p>
        </w:tc>
      </w:tr>
      <w:tr w:rsidR="00EB28F8" w:rsidRPr="00EB28F8" w14:paraId="2C2ECC4B" w14:textId="77777777" w:rsidTr="00E71E24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5"/>
            <w:vAlign w:val="center"/>
          </w:tcPr>
          <w:p w14:paraId="02810F26" w14:textId="0CD9AA1B" w:rsidR="00E71E24" w:rsidRPr="00EB28F8" w:rsidRDefault="00E71E24" w:rsidP="00E71E24">
            <w:pPr>
              <w:spacing w:before="60"/>
              <w:jc w:val="center"/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QUALIFICATIONS</w:t>
            </w:r>
          </w:p>
        </w:tc>
      </w:tr>
      <w:tr w:rsidR="00EB28F8" w:rsidRPr="00EB28F8" w14:paraId="0BA5859E" w14:textId="77777777" w:rsidTr="00FA2855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1152E2" w14:textId="6B46CFBE" w:rsidR="00E71E24" w:rsidRPr="00EB28F8" w:rsidRDefault="00E71E24" w:rsidP="00E71E24">
            <w:pPr>
              <w:spacing w:before="60"/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Degree achieved:</w:t>
            </w:r>
          </w:p>
        </w:tc>
      </w:tr>
      <w:tr w:rsidR="00D750ED" w:rsidRPr="00EB28F8" w14:paraId="401C98D8" w14:textId="77777777" w:rsidTr="00FA2855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98C00" w14:textId="482561B4" w:rsidR="00D750ED" w:rsidRPr="00EB28F8" w:rsidRDefault="00D750ED" w:rsidP="00E71E24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Address of your High School:</w:t>
            </w:r>
          </w:p>
        </w:tc>
      </w:tr>
      <w:tr w:rsidR="00EB28F8" w:rsidRPr="00EB28F8" w14:paraId="4DE048EE" w14:textId="77777777" w:rsidTr="00E71E24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538348" w14:textId="7FF924D2" w:rsidR="00E71E24" w:rsidRPr="00EB28F8" w:rsidRDefault="00E71E24" w:rsidP="00E71E24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Study period from (MM/YYYY):                                                            </w:t>
            </w:r>
            <w:r w:rsidR="00FA2855"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  </w:t>
            </w: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 </w:t>
            </w:r>
            <w:r w:rsidR="00FA2855"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 </w:t>
            </w: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to (MM/YYYY)</w:t>
            </w:r>
            <w:r w:rsidR="00FA2855"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:</w:t>
            </w:r>
          </w:p>
        </w:tc>
      </w:tr>
      <w:tr w:rsidR="00EB28F8" w:rsidRPr="00EB28F8" w14:paraId="7A1946FB" w14:textId="77777777" w:rsidTr="00FA2855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5"/>
            <w:vAlign w:val="center"/>
          </w:tcPr>
          <w:p w14:paraId="340D378F" w14:textId="4AF2178D" w:rsidR="00E71E24" w:rsidRPr="00EB28F8" w:rsidRDefault="00FA2855" w:rsidP="00FA2855">
            <w:pPr>
              <w:spacing w:before="60"/>
              <w:jc w:val="center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Language Knowledge</w:t>
            </w:r>
          </w:p>
        </w:tc>
      </w:tr>
      <w:tr w:rsidR="00EB28F8" w:rsidRPr="00EB28F8" w14:paraId="2B655C47" w14:textId="77777777" w:rsidTr="00FA2855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E45A34" w14:textId="53E4BF51" w:rsidR="00FA2855" w:rsidRPr="00EB28F8" w:rsidRDefault="00FA2855" w:rsidP="00FA2855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My English language skills are sufficient to meet the study requirements:  Yes / No</w:t>
            </w:r>
          </w:p>
        </w:tc>
      </w:tr>
      <w:tr w:rsidR="00EB28F8" w:rsidRPr="00EB28F8" w14:paraId="2B3B0046" w14:textId="77777777" w:rsidTr="00FA2855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75AB57" w14:textId="1131080B" w:rsidR="00FA2855" w:rsidRPr="00EB28F8" w:rsidRDefault="00FA2855" w:rsidP="00FA2855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I am a native speaker and /or have had previous education in English:  Yes / No</w:t>
            </w:r>
          </w:p>
        </w:tc>
      </w:tr>
      <w:tr w:rsidR="00EB28F8" w:rsidRPr="00EB28F8" w14:paraId="2387FE29" w14:textId="77777777" w:rsidTr="00FA2855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24403" w14:textId="32844E95" w:rsidR="00FA2855" w:rsidRPr="00EB28F8" w:rsidRDefault="00FA2855" w:rsidP="00FA2855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English Language Level - TOEFL score (If applicable):</w:t>
            </w:r>
          </w:p>
        </w:tc>
      </w:tr>
      <w:tr w:rsidR="00EB28F8" w:rsidRPr="00EB28F8" w14:paraId="71D81DF7" w14:textId="77777777" w:rsidTr="00FA2855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5545" w14:textId="6DDC7ACC" w:rsidR="00FA2855" w:rsidRPr="00EB28F8" w:rsidRDefault="00FA2855" w:rsidP="00FA2855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IELTS score (if applicable):</w:t>
            </w:r>
          </w:p>
        </w:tc>
      </w:tr>
      <w:tr w:rsidR="00EB28F8" w:rsidRPr="00EB28F8" w14:paraId="61B12305" w14:textId="77777777" w:rsidTr="00FA2855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5"/>
            <w:vAlign w:val="center"/>
          </w:tcPr>
          <w:p w14:paraId="7B17F8CF" w14:textId="66D3EE19" w:rsidR="00FA2855" w:rsidRPr="00EB28F8" w:rsidRDefault="00FA2855" w:rsidP="00FA2855">
            <w:pPr>
              <w:spacing w:before="60"/>
              <w:jc w:val="center"/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Accommodation</w:t>
            </w:r>
          </w:p>
        </w:tc>
      </w:tr>
      <w:tr w:rsidR="00EB28F8" w:rsidRPr="00EB28F8" w14:paraId="44A043C4" w14:textId="77777777" w:rsidTr="00FA2855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FAD18" w14:textId="7DA4B1B1" w:rsidR="00FA2855" w:rsidRPr="00EB28F8" w:rsidRDefault="00FA2855" w:rsidP="00FA2855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I</w:t>
            </w:r>
            <w:r w:rsidR="000B008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 will</w:t>
            </w: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 apply for the accommodation of the dormitory of the University of Economics, </w:t>
            </w:r>
            <w:proofErr w:type="gramStart"/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Prague(</w:t>
            </w:r>
            <w:proofErr w:type="gramEnd"/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*):  Yes / No</w:t>
            </w:r>
            <w:r w:rsidRPr="00EB28F8">
              <w:rPr>
                <w:rFonts w:ascii="MS Gothic" w:eastAsia="MS Gothic" w:hAnsi="MS Gothic" w:cs="MS Gothic" w:hint="eastAsia"/>
                <w:iCs/>
                <w:sz w:val="18"/>
                <w:szCs w:val="18"/>
                <w:lang w:val="en-GB"/>
              </w:rPr>
              <w:t> </w:t>
            </w:r>
          </w:p>
        </w:tc>
      </w:tr>
    </w:tbl>
    <w:p w14:paraId="2D65EAD0" w14:textId="77777777" w:rsidR="00A23CC0" w:rsidRDefault="00A23CC0" w:rsidP="00D42975">
      <w:pPr>
        <w:rPr>
          <w:rFonts w:asciiTheme="minorHAnsi" w:hAnsiTheme="minorHAnsi" w:cstheme="minorHAnsi"/>
          <w:b/>
          <w:szCs w:val="18"/>
          <w:lang w:val="en-GB"/>
        </w:rPr>
      </w:pPr>
    </w:p>
    <w:p w14:paraId="4C33D584" w14:textId="37B8DD68" w:rsidR="00FA2855" w:rsidRDefault="00FA2855" w:rsidP="00D42975">
      <w:pPr>
        <w:rPr>
          <w:rFonts w:ascii="Calibri" w:hAnsi="Calibri" w:cs="Calibri"/>
          <w:iCs/>
          <w:sz w:val="18"/>
          <w:szCs w:val="18"/>
          <w:lang w:val="en-GB"/>
        </w:rPr>
      </w:pPr>
      <w:r>
        <w:rPr>
          <w:rFonts w:ascii="Calibri" w:hAnsi="Calibri" w:cs="Calibri"/>
          <w:iCs/>
          <w:sz w:val="18"/>
          <w:szCs w:val="18"/>
          <w:lang w:val="en-GB"/>
        </w:rPr>
        <w:t xml:space="preserve">* </w:t>
      </w:r>
      <w:r w:rsidRPr="00FA2855">
        <w:rPr>
          <w:rFonts w:ascii="Calibri" w:hAnsi="Calibri" w:cs="Calibri"/>
          <w:iCs/>
          <w:sz w:val="18"/>
          <w:szCs w:val="18"/>
          <w:lang w:val="en-GB"/>
        </w:rPr>
        <w:t>We can guarantee accommodation only to students registered by 30th April 202</w:t>
      </w:r>
      <w:r w:rsidR="003A28C3">
        <w:rPr>
          <w:rFonts w:ascii="Calibri" w:hAnsi="Calibri" w:cs="Calibri"/>
          <w:iCs/>
          <w:sz w:val="18"/>
          <w:szCs w:val="18"/>
          <w:lang w:val="en-GB"/>
        </w:rPr>
        <w:t>4</w:t>
      </w:r>
      <w:bookmarkStart w:id="0" w:name="_GoBack"/>
      <w:bookmarkEnd w:id="0"/>
      <w:r w:rsidRPr="00FA2855">
        <w:rPr>
          <w:rFonts w:ascii="Calibri" w:hAnsi="Calibri" w:cs="Calibri"/>
          <w:iCs/>
          <w:sz w:val="18"/>
          <w:szCs w:val="18"/>
          <w:lang w:val="en-GB"/>
        </w:rPr>
        <w:t>.</w:t>
      </w:r>
    </w:p>
    <w:tbl>
      <w:tblPr>
        <w:tblStyle w:val="Mkatabulky"/>
        <w:tblW w:w="10469" w:type="dxa"/>
        <w:tblLook w:val="04A0" w:firstRow="1" w:lastRow="0" w:firstColumn="1" w:lastColumn="0" w:noHBand="0" w:noVBand="1"/>
      </w:tblPr>
      <w:tblGrid>
        <w:gridCol w:w="10469"/>
      </w:tblGrid>
      <w:tr w:rsidR="00D750ED" w:rsidRPr="00EB28F8" w14:paraId="17BBCF35" w14:textId="77777777" w:rsidTr="002A1D92">
        <w:trPr>
          <w:trHeight w:val="441"/>
        </w:trPr>
        <w:tc>
          <w:tcPr>
            <w:tcW w:w="10469" w:type="dxa"/>
            <w:shd w:val="clear" w:color="auto" w:fill="4472C4" w:themeFill="accent5"/>
            <w:vAlign w:val="center"/>
          </w:tcPr>
          <w:p w14:paraId="6338DE7A" w14:textId="28284501" w:rsidR="00D750ED" w:rsidRPr="00EB28F8" w:rsidRDefault="00D750ED" w:rsidP="002A1D92">
            <w:pPr>
              <w:jc w:val="center"/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lastRenderedPageBreak/>
              <w:t>Personal Characteristics</w:t>
            </w:r>
          </w:p>
        </w:tc>
      </w:tr>
      <w:tr w:rsidR="00D750ED" w:rsidRPr="00EB28F8" w14:paraId="3C7CDBCA" w14:textId="77777777" w:rsidTr="002A1D92">
        <w:trPr>
          <w:trHeight w:val="441"/>
        </w:trPr>
        <w:tc>
          <w:tcPr>
            <w:tcW w:w="10469" w:type="dxa"/>
            <w:vAlign w:val="center"/>
          </w:tcPr>
          <w:p w14:paraId="1B08D26A" w14:textId="168661C8" w:rsidR="00D750ED" w:rsidRPr="00EB28F8" w:rsidRDefault="00D750ED" w:rsidP="002A1D92">
            <w:pPr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How would you describe yourself in 3 </w:t>
            </w:r>
            <w:proofErr w:type="gramStart"/>
            <w:r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sentences:</w:t>
            </w:r>
            <w:proofErr w:type="gramEnd"/>
          </w:p>
        </w:tc>
      </w:tr>
      <w:tr w:rsidR="00D750ED" w:rsidRPr="00EB28F8" w14:paraId="745DBE8A" w14:textId="77777777" w:rsidTr="002A1D92">
        <w:trPr>
          <w:trHeight w:val="441"/>
        </w:trPr>
        <w:tc>
          <w:tcPr>
            <w:tcW w:w="10469" w:type="dxa"/>
            <w:vAlign w:val="center"/>
          </w:tcPr>
          <w:p w14:paraId="6AB672C4" w14:textId="5847403F" w:rsidR="00D750ED" w:rsidRPr="00EB28F8" w:rsidRDefault="00D750ED" w:rsidP="002A1D92">
            <w:pPr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What </w:t>
            </w:r>
            <w:r w:rsidR="000B008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does </w:t>
            </w:r>
            <w:r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interest you in Economics in 2 sentences:</w:t>
            </w:r>
          </w:p>
        </w:tc>
      </w:tr>
      <w:tr w:rsidR="00D750ED" w:rsidRPr="00EB28F8" w14:paraId="55CD0C3C" w14:textId="77777777" w:rsidTr="002A1D92">
        <w:trPr>
          <w:trHeight w:val="441"/>
        </w:trPr>
        <w:tc>
          <w:tcPr>
            <w:tcW w:w="10469" w:type="dxa"/>
            <w:vAlign w:val="center"/>
          </w:tcPr>
          <w:p w14:paraId="3B981E3E" w14:textId="6AE32194" w:rsidR="00D750ED" w:rsidRDefault="00D750ED" w:rsidP="002A1D92">
            <w:pPr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What are your hobbies (name </w:t>
            </w:r>
            <w:proofErr w:type="gramStart"/>
            <w:r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3):</w:t>
            </w:r>
            <w:proofErr w:type="gramEnd"/>
          </w:p>
        </w:tc>
      </w:tr>
    </w:tbl>
    <w:p w14:paraId="534BEBE3" w14:textId="081D21CC" w:rsidR="00FA2855" w:rsidRDefault="00FA2855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60A6347F" w14:textId="77777777" w:rsidR="00D750ED" w:rsidRDefault="00D750ED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tbl>
      <w:tblPr>
        <w:tblStyle w:val="Mkatabulky"/>
        <w:tblW w:w="10469" w:type="dxa"/>
        <w:tblLook w:val="04A0" w:firstRow="1" w:lastRow="0" w:firstColumn="1" w:lastColumn="0" w:noHBand="0" w:noVBand="1"/>
      </w:tblPr>
      <w:tblGrid>
        <w:gridCol w:w="10469"/>
      </w:tblGrid>
      <w:tr w:rsidR="00EB28F8" w:rsidRPr="00EB28F8" w14:paraId="06A9C9C7" w14:textId="77777777" w:rsidTr="002347DB">
        <w:trPr>
          <w:trHeight w:val="441"/>
        </w:trPr>
        <w:tc>
          <w:tcPr>
            <w:tcW w:w="10469" w:type="dxa"/>
            <w:shd w:val="clear" w:color="auto" w:fill="4472C4" w:themeFill="accent5"/>
            <w:vAlign w:val="center"/>
          </w:tcPr>
          <w:p w14:paraId="46ECD4BA" w14:textId="71DF7C99" w:rsidR="002347DB" w:rsidRPr="00EB28F8" w:rsidRDefault="002347DB" w:rsidP="002347DB">
            <w:pPr>
              <w:jc w:val="center"/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Essay</w:t>
            </w:r>
          </w:p>
        </w:tc>
      </w:tr>
      <w:tr w:rsidR="00EB28F8" w:rsidRPr="00EB28F8" w14:paraId="4DD36200" w14:textId="77777777" w:rsidTr="00311C44">
        <w:trPr>
          <w:trHeight w:val="441"/>
        </w:trPr>
        <w:tc>
          <w:tcPr>
            <w:tcW w:w="10469" w:type="dxa"/>
            <w:vAlign w:val="center"/>
          </w:tcPr>
          <w:p w14:paraId="5D562B99" w14:textId="756B04A7" w:rsidR="002347DB" w:rsidRPr="00EB28F8" w:rsidRDefault="002347DB" w:rsidP="002347DB">
            <w:pPr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The essay of about 1200 words should be written in English and solely by the applicant without any assistance from others</w:t>
            </w:r>
            <w:r w:rsidR="00D750ED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 (separate document uploaded together with others requirements) </w:t>
            </w:r>
          </w:p>
        </w:tc>
      </w:tr>
      <w:tr w:rsidR="00EB28F8" w:rsidRPr="00EB28F8" w14:paraId="2DC615F3" w14:textId="77777777" w:rsidTr="00311C44">
        <w:trPr>
          <w:trHeight w:val="441"/>
        </w:trPr>
        <w:tc>
          <w:tcPr>
            <w:tcW w:w="10469" w:type="dxa"/>
            <w:vAlign w:val="center"/>
          </w:tcPr>
          <w:p w14:paraId="3A609534" w14:textId="77777777" w:rsidR="002347DB" w:rsidRPr="00EB28F8" w:rsidRDefault="002347DB" w:rsidP="002347DB">
            <w:pPr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0B0085">
              <w:rPr>
                <w:rFonts w:ascii="Calibri" w:hAnsi="Calibri" w:cs="Calibri"/>
                <w:b/>
                <w:iCs/>
                <w:sz w:val="18"/>
                <w:szCs w:val="18"/>
                <w:lang w:val="en-GB"/>
              </w:rPr>
              <w:t>Choose one</w:t>
            </w: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 of topics below:</w:t>
            </w:r>
          </w:p>
          <w:p w14:paraId="2648AD85" w14:textId="77777777" w:rsidR="002347DB" w:rsidRPr="00EB28F8" w:rsidRDefault="002347DB" w:rsidP="002347DB">
            <w:pPr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1. Impact of Financial and Economic Crisis </w:t>
            </w:r>
          </w:p>
          <w:p w14:paraId="4D35965E" w14:textId="77777777" w:rsidR="002347DB" w:rsidRPr="00EB28F8" w:rsidRDefault="002347DB" w:rsidP="002347DB">
            <w:pPr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2. Level of Economic Development and Underground Economy </w:t>
            </w:r>
          </w:p>
          <w:p w14:paraId="2EC3EF75" w14:textId="1BD65FD4" w:rsidR="002347DB" w:rsidRPr="00EB28F8" w:rsidRDefault="002347DB" w:rsidP="002347DB">
            <w:pPr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3. Public Debt and Economic Growth</w:t>
            </w:r>
          </w:p>
        </w:tc>
      </w:tr>
    </w:tbl>
    <w:p w14:paraId="2B536567" w14:textId="4FBB50DC" w:rsidR="00221402" w:rsidRDefault="00221402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751DBB77" w14:textId="10ADB8BF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73953C3E" w14:textId="3F3513F4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tbl>
      <w:tblPr>
        <w:tblStyle w:val="Mkatabulky"/>
        <w:tblW w:w="10469" w:type="dxa"/>
        <w:tblLook w:val="04A0" w:firstRow="1" w:lastRow="0" w:firstColumn="1" w:lastColumn="0" w:noHBand="0" w:noVBand="1"/>
      </w:tblPr>
      <w:tblGrid>
        <w:gridCol w:w="10469"/>
      </w:tblGrid>
      <w:tr w:rsidR="00D750ED" w:rsidRPr="00EB28F8" w14:paraId="4E46666D" w14:textId="77777777" w:rsidTr="002A1D92">
        <w:trPr>
          <w:trHeight w:val="441"/>
        </w:trPr>
        <w:tc>
          <w:tcPr>
            <w:tcW w:w="10469" w:type="dxa"/>
            <w:shd w:val="clear" w:color="auto" w:fill="4472C4" w:themeFill="accent5"/>
            <w:vAlign w:val="center"/>
          </w:tcPr>
          <w:p w14:paraId="634AF92F" w14:textId="76E17953" w:rsidR="00D750ED" w:rsidRPr="00EB28F8" w:rsidRDefault="00C75513" w:rsidP="002A1D92">
            <w:pPr>
              <w:jc w:val="center"/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Source of Information</w:t>
            </w:r>
          </w:p>
        </w:tc>
      </w:tr>
      <w:tr w:rsidR="00D750ED" w:rsidRPr="00EB28F8" w14:paraId="52F7FB57" w14:textId="77777777" w:rsidTr="002A1D92">
        <w:trPr>
          <w:trHeight w:val="441"/>
        </w:trPr>
        <w:tc>
          <w:tcPr>
            <w:tcW w:w="10469" w:type="dxa"/>
            <w:vAlign w:val="center"/>
          </w:tcPr>
          <w:p w14:paraId="7DD44214" w14:textId="7C8187F5" w:rsidR="00D750ED" w:rsidRPr="00EB28F8" w:rsidRDefault="00C75513" w:rsidP="002A1D92">
            <w:pPr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How did you find our programme (source)?</w:t>
            </w:r>
            <w:r w:rsidR="00D750ED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 </w:t>
            </w:r>
          </w:p>
        </w:tc>
      </w:tr>
      <w:tr w:rsidR="00D750ED" w:rsidRPr="00EB28F8" w14:paraId="61AE91C2" w14:textId="77777777" w:rsidTr="002A1D92">
        <w:trPr>
          <w:trHeight w:val="441"/>
        </w:trPr>
        <w:tc>
          <w:tcPr>
            <w:tcW w:w="10469" w:type="dxa"/>
            <w:vAlign w:val="center"/>
          </w:tcPr>
          <w:p w14:paraId="72DB49E4" w14:textId="0C0479FB" w:rsidR="00D750ED" w:rsidRPr="00EB28F8" w:rsidRDefault="00C75513" w:rsidP="002A1D92">
            <w:pPr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Why did you choose this programme (3 sentences)?</w:t>
            </w:r>
          </w:p>
        </w:tc>
      </w:tr>
    </w:tbl>
    <w:p w14:paraId="724B542D" w14:textId="4EE928B3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61CB39A9" w14:textId="4C6FF20B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7DA56E2D" w14:textId="4E80C0EA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tbl>
      <w:tblPr>
        <w:tblStyle w:val="Mkatabulky"/>
        <w:tblW w:w="10469" w:type="dxa"/>
        <w:tblLook w:val="04A0" w:firstRow="1" w:lastRow="0" w:firstColumn="1" w:lastColumn="0" w:noHBand="0" w:noVBand="1"/>
      </w:tblPr>
      <w:tblGrid>
        <w:gridCol w:w="10469"/>
      </w:tblGrid>
      <w:tr w:rsidR="00EB28F8" w:rsidRPr="00EB28F8" w14:paraId="6646948B" w14:textId="77777777" w:rsidTr="00477606">
        <w:trPr>
          <w:trHeight w:val="441"/>
        </w:trPr>
        <w:tc>
          <w:tcPr>
            <w:tcW w:w="10469" w:type="dxa"/>
            <w:shd w:val="clear" w:color="auto" w:fill="4472C4" w:themeFill="accent5"/>
            <w:vAlign w:val="center"/>
          </w:tcPr>
          <w:p w14:paraId="5361B416" w14:textId="3F96A389" w:rsidR="002347DB" w:rsidRPr="00EB28F8" w:rsidRDefault="002347DB" w:rsidP="00477606">
            <w:pPr>
              <w:jc w:val="center"/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Submission Declaration</w:t>
            </w:r>
          </w:p>
        </w:tc>
      </w:tr>
      <w:tr w:rsidR="00EB28F8" w:rsidRPr="00EB28F8" w14:paraId="4F392C7A" w14:textId="77777777" w:rsidTr="00477606">
        <w:trPr>
          <w:trHeight w:val="441"/>
        </w:trPr>
        <w:tc>
          <w:tcPr>
            <w:tcW w:w="10469" w:type="dxa"/>
            <w:vAlign w:val="center"/>
          </w:tcPr>
          <w:p w14:paraId="14A41881" w14:textId="77777777" w:rsidR="002347DB" w:rsidRPr="00EB28F8" w:rsidRDefault="002347DB" w:rsidP="002347DB">
            <w:pPr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By submitting this </w:t>
            </w:r>
            <w:proofErr w:type="gramStart"/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application</w:t>
            </w:r>
            <w:proofErr w:type="gramEnd"/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 I declare that:</w:t>
            </w:r>
          </w:p>
          <w:p w14:paraId="764CCDF9" w14:textId="77777777" w:rsidR="002347DB" w:rsidRPr="00EB28F8" w:rsidRDefault="002347DB" w:rsidP="002347DB">
            <w:pPr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All data I provided above are true and correct; </w:t>
            </w:r>
          </w:p>
          <w:p w14:paraId="7B86C3BD" w14:textId="77777777" w:rsidR="002347DB" w:rsidRPr="00EB28F8" w:rsidRDefault="002347DB" w:rsidP="002347DB">
            <w:pPr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I have received no assistance in writing or editing my essay; </w:t>
            </w:r>
          </w:p>
          <w:p w14:paraId="7C101448" w14:textId="77777777" w:rsidR="002347DB" w:rsidRPr="00EB28F8" w:rsidRDefault="002347DB" w:rsidP="002347DB">
            <w:pPr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I am aware of tuition fees requirements; </w:t>
            </w:r>
          </w:p>
          <w:p w14:paraId="3CBD8F8F" w14:textId="0FE6FA48" w:rsidR="002347DB" w:rsidRPr="00EB28F8" w:rsidRDefault="002347DB" w:rsidP="002347DB">
            <w:pPr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I am aware that I can be admitted to the above program only after finishing my secondary education according to applicable laws of the Czech Republic.</w:t>
            </w:r>
          </w:p>
        </w:tc>
      </w:tr>
    </w:tbl>
    <w:p w14:paraId="3C75A18E" w14:textId="3D9B1961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02298485" w14:textId="0DCD9379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229F426E" w14:textId="52C44CA7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54F4DD74" w14:textId="50E08308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500FA638" w14:textId="036883CB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14B0DD1B" w14:textId="4DA39616" w:rsidR="002347DB" w:rsidRPr="002347DB" w:rsidRDefault="002347DB" w:rsidP="002347DB">
      <w:pPr>
        <w:rPr>
          <w:rFonts w:ascii="Calibri" w:hAnsi="Calibri" w:cs="Calibri"/>
          <w:iCs/>
          <w:sz w:val="18"/>
          <w:szCs w:val="18"/>
          <w:lang w:val="en-GB"/>
        </w:rPr>
      </w:pPr>
      <w:r w:rsidRPr="002347DB">
        <w:rPr>
          <w:rFonts w:ascii="Calibri" w:hAnsi="Calibri" w:cs="Calibri"/>
          <w:iCs/>
          <w:sz w:val="18"/>
          <w:szCs w:val="18"/>
          <w:lang w:val="en-GB"/>
        </w:rPr>
        <w:t>In ……….</w:t>
      </w:r>
      <w:r>
        <w:rPr>
          <w:rFonts w:ascii="Calibri" w:hAnsi="Calibri" w:cs="Calibri"/>
          <w:iCs/>
          <w:sz w:val="18"/>
          <w:szCs w:val="18"/>
          <w:lang w:val="en-GB"/>
        </w:rPr>
        <w:t xml:space="preserve">...... </w:t>
      </w:r>
      <w:r w:rsidRPr="002347DB">
        <w:rPr>
          <w:rFonts w:ascii="Calibri" w:hAnsi="Calibri" w:cs="Calibri"/>
          <w:iCs/>
          <w:sz w:val="18"/>
          <w:szCs w:val="18"/>
          <w:lang w:val="en-GB"/>
        </w:rPr>
        <w:t>date……</w:t>
      </w:r>
      <w:r>
        <w:rPr>
          <w:rFonts w:ascii="Calibri" w:hAnsi="Calibri" w:cs="Calibri"/>
          <w:iCs/>
          <w:sz w:val="18"/>
          <w:szCs w:val="18"/>
          <w:lang w:val="en-GB"/>
        </w:rPr>
        <w:t>...........</w:t>
      </w:r>
    </w:p>
    <w:p w14:paraId="5B94C73B" w14:textId="47350F94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0B6C377E" w14:textId="5199878F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09F247ED" w14:textId="2EBE13CF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4D0AB554" w14:textId="2EDB3C25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2B9F2F1C" w14:textId="14DF0C95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sectPr w:rsidR="002347DB" w:rsidSect="00A23CC0">
      <w:headerReference w:type="default" r:id="rId11"/>
      <w:footerReference w:type="defaul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AC1845" w14:textId="77777777" w:rsidR="00AA0CB3" w:rsidRDefault="00AA0CB3" w:rsidP="00CA3BF9">
      <w:r>
        <w:separator/>
      </w:r>
    </w:p>
  </w:endnote>
  <w:endnote w:type="continuationSeparator" w:id="0">
    <w:p w14:paraId="0C0C1B0E" w14:textId="77777777" w:rsidR="00AA0CB3" w:rsidRDefault="00AA0CB3" w:rsidP="00CA3B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232A03" w14:textId="13E0B8B4" w:rsidR="00EB28F8" w:rsidRDefault="00EB28F8">
    <w:pPr>
      <w:pStyle w:val="Zpat"/>
    </w:pPr>
    <w:r>
      <w:rPr>
        <w:noProof/>
      </w:rPr>
      <w:drawing>
        <wp:anchor distT="0" distB="0" distL="114300" distR="114300" simplePos="0" relativeHeight="251661312" behindDoc="1" locked="0" layoutInCell="1" allowOverlap="1" wp14:anchorId="63FE3877" wp14:editId="456B78E8">
          <wp:simplePos x="0" y="0"/>
          <wp:positionH relativeFrom="column">
            <wp:posOffset>5904865</wp:posOffset>
          </wp:positionH>
          <wp:positionV relativeFrom="paragraph">
            <wp:posOffset>38100</wp:posOffset>
          </wp:positionV>
          <wp:extent cx="606373" cy="244570"/>
          <wp:effectExtent l="0" t="0" r="3810" b="3175"/>
          <wp:wrapNone/>
          <wp:docPr id="6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nimka-obrazovky-2021-03-12-o-16.45.04-300x12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6373" cy="2445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1" locked="0" layoutInCell="1" allowOverlap="1" wp14:anchorId="0A637D12" wp14:editId="6B071346">
          <wp:simplePos x="0" y="0"/>
          <wp:positionH relativeFrom="column">
            <wp:posOffset>-123825</wp:posOffset>
          </wp:positionH>
          <wp:positionV relativeFrom="paragraph">
            <wp:posOffset>-38100</wp:posOffset>
          </wp:positionV>
          <wp:extent cx="1504290" cy="257175"/>
          <wp:effectExtent l="0" t="0" r="1270" b="0"/>
          <wp:wrapNone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con_logo_b-768x249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7266"/>
                  <a:stretch/>
                </pic:blipFill>
                <pic:spPr bwMode="auto">
                  <a:xfrm>
                    <a:off x="0" y="0"/>
                    <a:ext cx="1504290" cy="2571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3051E5" w14:textId="77777777" w:rsidR="00AA0CB3" w:rsidRDefault="00AA0CB3" w:rsidP="00CA3BF9">
      <w:r>
        <w:separator/>
      </w:r>
    </w:p>
  </w:footnote>
  <w:footnote w:type="continuationSeparator" w:id="0">
    <w:p w14:paraId="7C176E89" w14:textId="77777777" w:rsidR="00AA0CB3" w:rsidRDefault="00AA0CB3" w:rsidP="00CA3B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05D451" w14:textId="77777777" w:rsidR="00EB28F8" w:rsidRDefault="00EB28F8" w:rsidP="00EB28F8">
    <w:pPr>
      <w:pStyle w:val="Nadpis3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7C66A80" wp14:editId="63321831">
          <wp:simplePos x="0" y="0"/>
          <wp:positionH relativeFrom="column">
            <wp:posOffset>6105525</wp:posOffset>
          </wp:positionH>
          <wp:positionV relativeFrom="paragraph">
            <wp:posOffset>36195</wp:posOffset>
          </wp:positionV>
          <wp:extent cx="609600" cy="620395"/>
          <wp:effectExtent l="0" t="0" r="0" b="8255"/>
          <wp:wrapNone/>
          <wp:docPr id="2" name="obrázek 1" descr="Popis: VSElogo_modre_kulat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ek 1" descr="Popis: VSElogo_modre_kulat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20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3D7BF5D" wp14:editId="35527C68">
          <wp:simplePos x="0" y="0"/>
          <wp:positionH relativeFrom="column">
            <wp:posOffset>0</wp:posOffset>
          </wp:positionH>
          <wp:positionV relativeFrom="paragraph">
            <wp:posOffset>-1905</wp:posOffset>
          </wp:positionV>
          <wp:extent cx="657225" cy="657225"/>
          <wp:effectExtent l="0" t="0" r="9525" b="9525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512_512x512_acf_cropped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7225" cy="6572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B28F8">
      <w:t xml:space="preserve"> </w:t>
    </w:r>
  </w:p>
  <w:p w14:paraId="0F29D7CE" w14:textId="77777777" w:rsidR="00EB28F8" w:rsidRDefault="00EB28F8" w:rsidP="00EB28F8">
    <w:pPr>
      <w:pStyle w:val="Nadpis3"/>
      <w:jc w:val="center"/>
    </w:pPr>
    <w:proofErr w:type="spellStart"/>
    <w:r>
      <w:t>Faculty</w:t>
    </w:r>
    <w:proofErr w:type="spellEnd"/>
    <w:r>
      <w:t xml:space="preserve"> </w:t>
    </w:r>
    <w:proofErr w:type="spellStart"/>
    <w:r>
      <w:t>of</w:t>
    </w:r>
    <w:proofErr w:type="spellEnd"/>
    <w:r>
      <w:t xml:space="preserve"> </w:t>
    </w:r>
    <w:proofErr w:type="spellStart"/>
    <w:r>
      <w:t>Economics</w:t>
    </w:r>
    <w:proofErr w:type="spellEnd"/>
  </w:p>
  <w:p w14:paraId="0E6C3E06" w14:textId="753F0EDB" w:rsidR="00EB28F8" w:rsidRPr="00EB28F8" w:rsidRDefault="00EB28F8" w:rsidP="00EB28F8">
    <w:pPr>
      <w:pStyle w:val="Nadpis3"/>
      <w:jc w:val="center"/>
    </w:pPr>
    <w:r w:rsidRPr="00EB28F8">
      <w:t xml:space="preserve">Prague University </w:t>
    </w:r>
    <w:proofErr w:type="spellStart"/>
    <w:r w:rsidRPr="00EB28F8">
      <w:t>of</w:t>
    </w:r>
    <w:proofErr w:type="spellEnd"/>
    <w:r w:rsidRPr="00EB28F8">
      <w:t xml:space="preserve"> </w:t>
    </w:r>
    <w:proofErr w:type="spellStart"/>
    <w:r w:rsidRPr="00EB28F8">
      <w:t>Economics</w:t>
    </w:r>
    <w:proofErr w:type="spellEnd"/>
    <w:r w:rsidRPr="00EB28F8">
      <w:t xml:space="preserve"> and Business</w:t>
    </w:r>
  </w:p>
  <w:p w14:paraId="69942965" w14:textId="26D63301" w:rsidR="00EB28F8" w:rsidRPr="00EB28F8" w:rsidRDefault="00EB28F8" w:rsidP="00EB28F8">
    <w:pPr>
      <w:jc w:val="center"/>
      <w:rPr>
        <w:sz w:val="24"/>
        <w:szCs w:val="24"/>
      </w:rPr>
    </w:pPr>
    <w:r w:rsidRPr="00EB28F8">
      <w:rPr>
        <w:sz w:val="24"/>
        <w:szCs w:val="24"/>
      </w:rPr>
      <w:t>nám. W. Churchilla 1938/4</w:t>
    </w:r>
    <w:r w:rsidRPr="00EB28F8">
      <w:rPr>
        <w:sz w:val="24"/>
        <w:szCs w:val="24"/>
      </w:rPr>
      <w:br/>
      <w:t>130 67 Praha 3 - Žižkov</w:t>
    </w:r>
  </w:p>
  <w:p w14:paraId="360B0EF0" w14:textId="327A684A" w:rsidR="004A243B" w:rsidRDefault="004A243B" w:rsidP="00A23CC0">
    <w:pPr>
      <w:pStyle w:val="Zhlav"/>
      <w:tabs>
        <w:tab w:val="clear" w:pos="4536"/>
        <w:tab w:val="clear" w:pos="9072"/>
        <w:tab w:val="left" w:pos="9744"/>
      </w:tabs>
    </w:pPr>
  </w:p>
  <w:p w14:paraId="6148CADA" w14:textId="77777777" w:rsidR="004A243B" w:rsidRDefault="004A243B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3D708B"/>
    <w:multiLevelType w:val="hybridMultilevel"/>
    <w:tmpl w:val="AD88DC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841FCC"/>
    <w:multiLevelType w:val="hybridMultilevel"/>
    <w:tmpl w:val="1C7C39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EQjMjU2MjU0sDcyUdpeDU4uLM/DyQApNaABUB+MEsAAAA"/>
  </w:docVars>
  <w:rsids>
    <w:rsidRoot w:val="002B69CF"/>
    <w:rsid w:val="000B0085"/>
    <w:rsid w:val="000B44E2"/>
    <w:rsid w:val="000B538C"/>
    <w:rsid w:val="000D6DA2"/>
    <w:rsid w:val="001227A4"/>
    <w:rsid w:val="00163CB0"/>
    <w:rsid w:val="00185230"/>
    <w:rsid w:val="00221402"/>
    <w:rsid w:val="002347DB"/>
    <w:rsid w:val="002855C7"/>
    <w:rsid w:val="002B69CF"/>
    <w:rsid w:val="002C72E7"/>
    <w:rsid w:val="003407F7"/>
    <w:rsid w:val="00370D62"/>
    <w:rsid w:val="003A28C3"/>
    <w:rsid w:val="004A243B"/>
    <w:rsid w:val="004B6BC0"/>
    <w:rsid w:val="004B79F2"/>
    <w:rsid w:val="004D3E76"/>
    <w:rsid w:val="0054333A"/>
    <w:rsid w:val="00565DB0"/>
    <w:rsid w:val="005707AF"/>
    <w:rsid w:val="006565CC"/>
    <w:rsid w:val="006D3C95"/>
    <w:rsid w:val="007B736E"/>
    <w:rsid w:val="00840AE1"/>
    <w:rsid w:val="008665B8"/>
    <w:rsid w:val="00913993"/>
    <w:rsid w:val="009941B4"/>
    <w:rsid w:val="009D06F1"/>
    <w:rsid w:val="009D5D41"/>
    <w:rsid w:val="00A057DA"/>
    <w:rsid w:val="00A23CC0"/>
    <w:rsid w:val="00A273F3"/>
    <w:rsid w:val="00A329CF"/>
    <w:rsid w:val="00A566E7"/>
    <w:rsid w:val="00AA0CB3"/>
    <w:rsid w:val="00AD01AB"/>
    <w:rsid w:val="00AD537F"/>
    <w:rsid w:val="00AE40C1"/>
    <w:rsid w:val="00BA4520"/>
    <w:rsid w:val="00BD5453"/>
    <w:rsid w:val="00C14691"/>
    <w:rsid w:val="00C2235A"/>
    <w:rsid w:val="00C75513"/>
    <w:rsid w:val="00CA3BF9"/>
    <w:rsid w:val="00D42975"/>
    <w:rsid w:val="00D50105"/>
    <w:rsid w:val="00D70BC2"/>
    <w:rsid w:val="00D750ED"/>
    <w:rsid w:val="00E04665"/>
    <w:rsid w:val="00E10D5B"/>
    <w:rsid w:val="00E274AA"/>
    <w:rsid w:val="00E71E24"/>
    <w:rsid w:val="00EA1071"/>
    <w:rsid w:val="00EB28F8"/>
    <w:rsid w:val="00EE6636"/>
    <w:rsid w:val="00F17F8F"/>
    <w:rsid w:val="00FA2855"/>
    <w:rsid w:val="00FD0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25E688"/>
  <w15:chartTrackingRefBased/>
  <w15:docId w15:val="{07FF1F83-ED4A-4EE6-8106-2513EAF35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2B69C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840AE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840AE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"/>
    <w:link w:val="Nadpis3Char"/>
    <w:uiPriority w:val="9"/>
    <w:qFormat/>
    <w:rsid w:val="00EB28F8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840AE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CA3BF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A3BF9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CA3BF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CA3BF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9941B4"/>
    <w:rPr>
      <w:color w:val="0563C1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163CB0"/>
    <w:pPr>
      <w:ind w:left="720"/>
      <w:contextualSpacing/>
    </w:pPr>
  </w:style>
  <w:style w:type="table" w:styleId="Mkatabulky">
    <w:name w:val="Table Grid"/>
    <w:basedOn w:val="Normlntabulka"/>
    <w:uiPriority w:val="39"/>
    <w:rsid w:val="002214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3Char">
    <w:name w:val="Nadpis 3 Char"/>
    <w:basedOn w:val="Standardnpsmoodstavce"/>
    <w:link w:val="Nadpis3"/>
    <w:uiPriority w:val="9"/>
    <w:rsid w:val="00EB28F8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840AE1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840AE1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cs-CZ"/>
    </w:rPr>
  </w:style>
  <w:style w:type="character" w:customStyle="1" w:styleId="Nadpis4Char">
    <w:name w:val="Nadpis 4 Char"/>
    <w:basedOn w:val="Standardnpsmoodstavce"/>
    <w:link w:val="Nadpis4"/>
    <w:uiPriority w:val="9"/>
    <w:rsid w:val="00840AE1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168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9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71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33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73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F4161B00F9BD343A815723FAB5401FC" ma:contentTypeVersion="13" ma:contentTypeDescription="Vytvoří nový dokument" ma:contentTypeScope="" ma:versionID="c45ebd93a64ae84104efd980f4453a29">
  <xsd:schema xmlns:xsd="http://www.w3.org/2001/XMLSchema" xmlns:xs="http://www.w3.org/2001/XMLSchema" xmlns:p="http://schemas.microsoft.com/office/2006/metadata/properties" xmlns:ns3="f90f0939-fa0d-44b0-8cda-e87b90a61935" xmlns:ns4="b7192822-8082-4849-a28b-6fc23b57818b" targetNamespace="http://schemas.microsoft.com/office/2006/metadata/properties" ma:root="true" ma:fieldsID="3de969ec0f531da7db1ca532416e996d" ns3:_="" ns4:_="">
    <xsd:import namespace="f90f0939-fa0d-44b0-8cda-e87b90a61935"/>
    <xsd:import namespace="b7192822-8082-4849-a28b-6fc23b5781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0f0939-fa0d-44b0-8cda-e87b90a619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192822-8082-4849-a28b-6fc23b57818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DB21450-08DC-43FB-A638-172300B89F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0f0939-fa0d-44b0-8cda-e87b90a61935"/>
    <ds:schemaRef ds:uri="b7192822-8082-4849-a28b-6fc23b5781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265BE9-646D-4305-BBC2-E71C8A8B08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2E7E03F-6B1E-4637-A7E4-99211936A12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B610AC-15A2-4BA4-B74D-DA7255AAA5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0</Words>
  <Characters>1773</Characters>
  <Application>Microsoft Office Word</Application>
  <DocSecurity>0</DocSecurity>
  <Lines>14</Lines>
  <Paragraphs>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Zeman</dc:creator>
  <cp:keywords/>
  <dc:description/>
  <cp:lastModifiedBy>Lucie Wagnerová</cp:lastModifiedBy>
  <cp:revision>2</cp:revision>
  <dcterms:created xsi:type="dcterms:W3CDTF">2023-11-29T10:05:00Z</dcterms:created>
  <dcterms:modified xsi:type="dcterms:W3CDTF">2023-11-29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4161B00F9BD343A815723FAB5401FC</vt:lpwstr>
  </property>
</Properties>
</file>